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1BB733" w14:textId="77777777" w:rsidR="00E7288D" w:rsidRPr="00863722" w:rsidRDefault="007366A8" w:rsidP="00E7288D">
      <w:pPr>
        <w:jc w:val="center"/>
        <w:rPr>
          <w:rFonts w:ascii="Times New Roman" w:hAnsi="Times New Roman"/>
          <w:b/>
        </w:rPr>
      </w:pPr>
      <w:r w:rsidRPr="00863722">
        <w:rPr>
          <w:rFonts w:ascii="Times New Roman" w:hAnsi="Times New Roman"/>
          <w:b/>
        </w:rPr>
        <w:t>TECHNICAL ADVISORY</w:t>
      </w:r>
      <w:r w:rsidR="0026548B" w:rsidRPr="00863722">
        <w:rPr>
          <w:rFonts w:ascii="Times New Roman" w:hAnsi="Times New Roman"/>
          <w:b/>
        </w:rPr>
        <w:t xml:space="preserve"> </w:t>
      </w:r>
      <w:r w:rsidR="00E7288D" w:rsidRPr="00863722">
        <w:rPr>
          <w:rFonts w:ascii="Times New Roman" w:hAnsi="Times New Roman"/>
          <w:b/>
        </w:rPr>
        <w:t>COMMITTEE</w:t>
      </w:r>
    </w:p>
    <w:p w14:paraId="294FCC1D" w14:textId="5FEB61D6" w:rsidR="00CE013B" w:rsidRDefault="007366A8" w:rsidP="00E7288D">
      <w:pPr>
        <w:jc w:val="center"/>
        <w:rPr>
          <w:rFonts w:ascii="Times New Roman" w:hAnsi="Times New Roman"/>
          <w:b/>
        </w:rPr>
      </w:pPr>
      <w:r w:rsidRPr="00863722">
        <w:rPr>
          <w:rFonts w:ascii="Times New Roman" w:hAnsi="Times New Roman"/>
          <w:b/>
        </w:rPr>
        <w:t>Wednesday</w:t>
      </w:r>
      <w:r w:rsidR="00E7288D" w:rsidRPr="00863722">
        <w:rPr>
          <w:rFonts w:ascii="Times New Roman" w:hAnsi="Times New Roman"/>
          <w:b/>
        </w:rPr>
        <w:t xml:space="preserve">, </w:t>
      </w:r>
      <w:r w:rsidR="00740C39">
        <w:rPr>
          <w:rFonts w:ascii="Times New Roman" w:hAnsi="Times New Roman"/>
          <w:b/>
        </w:rPr>
        <w:t>April</w:t>
      </w:r>
      <w:r w:rsidR="00892EA8">
        <w:rPr>
          <w:rFonts w:ascii="Times New Roman" w:hAnsi="Times New Roman"/>
          <w:b/>
        </w:rPr>
        <w:t xml:space="preserve"> </w:t>
      </w:r>
      <w:r w:rsidR="00740C39">
        <w:rPr>
          <w:rFonts w:ascii="Times New Roman" w:hAnsi="Times New Roman"/>
          <w:b/>
        </w:rPr>
        <w:t>21</w:t>
      </w:r>
      <w:r w:rsidR="00E7288D" w:rsidRPr="00863722">
        <w:rPr>
          <w:rFonts w:ascii="Times New Roman" w:hAnsi="Times New Roman"/>
          <w:b/>
        </w:rPr>
        <w:t>, 20</w:t>
      </w:r>
      <w:r w:rsidR="009A4493" w:rsidRPr="00863722">
        <w:rPr>
          <w:rFonts w:ascii="Times New Roman" w:hAnsi="Times New Roman"/>
          <w:b/>
        </w:rPr>
        <w:t>2</w:t>
      </w:r>
      <w:r w:rsidR="00892EA8">
        <w:rPr>
          <w:rFonts w:ascii="Times New Roman" w:hAnsi="Times New Roman"/>
          <w:b/>
        </w:rPr>
        <w:t>1</w:t>
      </w:r>
    </w:p>
    <w:p w14:paraId="75562AEE" w14:textId="77777777" w:rsidR="00E7288D" w:rsidRPr="00863722" w:rsidRDefault="007366A8" w:rsidP="00E7288D">
      <w:pPr>
        <w:jc w:val="center"/>
        <w:rPr>
          <w:rFonts w:ascii="Times New Roman" w:hAnsi="Times New Roman"/>
          <w:b/>
        </w:rPr>
      </w:pPr>
      <w:r w:rsidRPr="00863722">
        <w:rPr>
          <w:rFonts w:ascii="Times New Roman" w:hAnsi="Times New Roman"/>
          <w:b/>
        </w:rPr>
        <w:t>7</w:t>
      </w:r>
      <w:r w:rsidR="00E7288D" w:rsidRPr="00863722">
        <w:rPr>
          <w:rFonts w:ascii="Times New Roman" w:hAnsi="Times New Roman"/>
          <w:b/>
        </w:rPr>
        <w:t>:00</w:t>
      </w:r>
      <w:r w:rsidR="00CE013B">
        <w:rPr>
          <w:rFonts w:ascii="Times New Roman" w:hAnsi="Times New Roman"/>
          <w:b/>
        </w:rPr>
        <w:t xml:space="preserve"> </w:t>
      </w:r>
      <w:r w:rsidR="00E7288D" w:rsidRPr="00863722">
        <w:rPr>
          <w:rFonts w:ascii="Times New Roman" w:hAnsi="Times New Roman"/>
          <w:b/>
        </w:rPr>
        <w:t>pm</w:t>
      </w:r>
    </w:p>
    <w:p w14:paraId="05B9E7B9" w14:textId="6BA89C80" w:rsidR="00E7288D" w:rsidRPr="00740C39" w:rsidRDefault="006E1C72" w:rsidP="006E1C72">
      <w:pPr>
        <w:jc w:val="center"/>
        <w:rPr>
          <w:rFonts w:ascii="Times New Roman" w:hAnsi="Times New Roman"/>
          <w:b/>
          <w:color w:val="000000" w:themeColor="text1"/>
        </w:rPr>
      </w:pPr>
      <w:r w:rsidRPr="00740C39">
        <w:rPr>
          <w:rFonts w:ascii="Times New Roman" w:hAnsi="Times New Roman"/>
          <w:b/>
          <w:color w:val="000000" w:themeColor="text1"/>
        </w:rPr>
        <w:t>(</w:t>
      </w:r>
      <w:r w:rsidR="00165338" w:rsidRPr="00740C39">
        <w:rPr>
          <w:rFonts w:ascii="Times New Roman" w:hAnsi="Times New Roman"/>
          <w:b/>
          <w:color w:val="000000" w:themeColor="text1"/>
        </w:rPr>
        <w:t>Virtual m</w:t>
      </w:r>
      <w:r w:rsidR="002F13CE" w:rsidRPr="00740C39">
        <w:rPr>
          <w:rFonts w:ascii="Times New Roman" w:hAnsi="Times New Roman"/>
          <w:b/>
          <w:color w:val="000000" w:themeColor="text1"/>
        </w:rPr>
        <w:t>eeting</w:t>
      </w:r>
      <w:r w:rsidR="00EA1908" w:rsidRPr="00740C39">
        <w:rPr>
          <w:rFonts w:ascii="Times New Roman" w:hAnsi="Times New Roman"/>
          <w:b/>
          <w:color w:val="000000" w:themeColor="text1"/>
        </w:rPr>
        <w:t xml:space="preserve"> and livestream</w:t>
      </w:r>
      <w:r w:rsidR="00595938" w:rsidRPr="00740C39">
        <w:rPr>
          <w:rFonts w:ascii="Times New Roman" w:hAnsi="Times New Roman"/>
          <w:b/>
          <w:color w:val="000000" w:themeColor="text1"/>
        </w:rPr>
        <w:t>ing</w:t>
      </w:r>
      <w:r w:rsidR="00EA1908" w:rsidRPr="00740C39">
        <w:rPr>
          <w:rFonts w:ascii="Times New Roman" w:hAnsi="Times New Roman"/>
          <w:b/>
          <w:color w:val="000000" w:themeColor="text1"/>
        </w:rPr>
        <w:t xml:space="preserve"> via YouTube</w:t>
      </w:r>
      <w:r w:rsidRPr="00740C39">
        <w:rPr>
          <w:rFonts w:ascii="Times New Roman" w:hAnsi="Times New Roman"/>
          <w:b/>
          <w:color w:val="000000" w:themeColor="text1"/>
        </w:rPr>
        <w:t>)</w:t>
      </w:r>
    </w:p>
    <w:p w14:paraId="47FB500A" w14:textId="77777777" w:rsidR="00D822E4" w:rsidRPr="00863722" w:rsidRDefault="00D822E4" w:rsidP="00E7288D">
      <w:pPr>
        <w:jc w:val="center"/>
        <w:rPr>
          <w:rFonts w:ascii="Times New Roman" w:hAnsi="Times New Roman"/>
          <w:b/>
          <w:sz w:val="28"/>
          <w:szCs w:val="28"/>
        </w:rPr>
      </w:pPr>
    </w:p>
    <w:p w14:paraId="0F3A7371" w14:textId="77777777" w:rsidR="00E7288D" w:rsidRPr="00863722" w:rsidRDefault="00AA6709" w:rsidP="00E7288D">
      <w:pPr>
        <w:jc w:val="center"/>
        <w:rPr>
          <w:rFonts w:ascii="Times New Roman" w:hAnsi="Times New Roman"/>
          <w:b/>
          <w:u w:val="single"/>
        </w:rPr>
      </w:pPr>
      <w:r w:rsidRPr="00863722">
        <w:rPr>
          <w:rFonts w:ascii="Times New Roman" w:hAnsi="Times New Roman"/>
          <w:b/>
          <w:u w:val="single"/>
        </w:rPr>
        <w:t>AGENDA</w:t>
      </w:r>
    </w:p>
    <w:p w14:paraId="506B676E" w14:textId="77777777" w:rsidR="00E7288D" w:rsidRPr="00863722" w:rsidRDefault="00E7288D" w:rsidP="00E7288D">
      <w:pPr>
        <w:pStyle w:val="ListParagraph"/>
        <w:ind w:left="1080"/>
      </w:pPr>
    </w:p>
    <w:p w14:paraId="436BB556" w14:textId="7D93F937" w:rsidR="00E7288D" w:rsidRPr="00863722" w:rsidRDefault="00E7288D" w:rsidP="00543009">
      <w:pPr>
        <w:pStyle w:val="ListParagraph"/>
        <w:numPr>
          <w:ilvl w:val="0"/>
          <w:numId w:val="18"/>
        </w:numPr>
        <w:tabs>
          <w:tab w:val="right" w:pos="8712"/>
        </w:tabs>
        <w:contextualSpacing/>
        <w:jc w:val="both"/>
        <w:rPr>
          <w:b/>
        </w:rPr>
      </w:pPr>
      <w:r w:rsidRPr="00863722">
        <w:rPr>
          <w:b/>
        </w:rPr>
        <w:t>Call to Order/Welcom</w:t>
      </w:r>
      <w:r w:rsidR="007366A8" w:rsidRPr="00863722">
        <w:rPr>
          <w:b/>
        </w:rPr>
        <w:t xml:space="preserve">e                                                             </w:t>
      </w:r>
      <w:r w:rsidR="003476B2">
        <w:rPr>
          <w:b/>
        </w:rPr>
        <w:t xml:space="preserve"> </w:t>
      </w:r>
      <w:r w:rsidRPr="00863722">
        <w:t>Chai</w:t>
      </w:r>
      <w:r w:rsidR="00AC521C" w:rsidRPr="00863722">
        <w:t>r</w:t>
      </w:r>
      <w:r w:rsidR="007366A8" w:rsidRPr="00863722">
        <w:t>man Boice</w:t>
      </w:r>
    </w:p>
    <w:p w14:paraId="16187DEF" w14:textId="77777777" w:rsidR="00333D61" w:rsidRPr="00863722" w:rsidRDefault="00333D61" w:rsidP="00543009">
      <w:pPr>
        <w:jc w:val="both"/>
        <w:rPr>
          <w:rFonts w:ascii="Times New Roman" w:hAnsi="Times New Roman"/>
          <w:b/>
        </w:rPr>
      </w:pPr>
    </w:p>
    <w:p w14:paraId="44A3FD8F" w14:textId="77777777" w:rsidR="00721E67" w:rsidRPr="00863722" w:rsidRDefault="00721E67" w:rsidP="00721E67">
      <w:pPr>
        <w:jc w:val="center"/>
        <w:rPr>
          <w:rFonts w:ascii="Times New Roman" w:hAnsi="Times New Roman"/>
          <w:b/>
          <w:u w:val="single"/>
        </w:rPr>
      </w:pPr>
      <w:r w:rsidRPr="00863722">
        <w:rPr>
          <w:rFonts w:ascii="Times New Roman" w:hAnsi="Times New Roman"/>
          <w:b/>
          <w:u w:val="single"/>
        </w:rPr>
        <w:t>Action</w:t>
      </w:r>
    </w:p>
    <w:p w14:paraId="62433894" w14:textId="77777777" w:rsidR="00721E67" w:rsidRPr="00863722" w:rsidRDefault="00721E67" w:rsidP="00721E67">
      <w:pPr>
        <w:jc w:val="center"/>
        <w:rPr>
          <w:rFonts w:ascii="Times New Roman" w:hAnsi="Times New Roman"/>
          <w:b/>
          <w:sz w:val="28"/>
          <w:szCs w:val="28"/>
          <w:u w:val="single"/>
        </w:rPr>
      </w:pPr>
    </w:p>
    <w:p w14:paraId="47DE799B" w14:textId="03DE2DE9" w:rsidR="00721E67" w:rsidRPr="00863722" w:rsidRDefault="00721E67" w:rsidP="00543009">
      <w:pPr>
        <w:pStyle w:val="ListParagraph"/>
        <w:numPr>
          <w:ilvl w:val="0"/>
          <w:numId w:val="18"/>
        </w:numPr>
        <w:contextualSpacing/>
        <w:jc w:val="both"/>
        <w:rPr>
          <w:b/>
        </w:rPr>
      </w:pPr>
      <w:r w:rsidRPr="00863722">
        <w:rPr>
          <w:b/>
          <w:bCs/>
        </w:rPr>
        <w:t>Resolution finding need to conduct meeting electronically</w:t>
      </w:r>
      <w:r w:rsidR="007366A8" w:rsidRPr="00863722">
        <w:rPr>
          <w:b/>
          <w:bCs/>
        </w:rPr>
        <w:t xml:space="preserve">   </w:t>
      </w:r>
      <w:r w:rsidR="003476B2">
        <w:rPr>
          <w:b/>
          <w:bCs/>
        </w:rPr>
        <w:t xml:space="preserve"> </w:t>
      </w:r>
      <w:r w:rsidR="00543009">
        <w:rPr>
          <w:b/>
          <w:bCs/>
        </w:rPr>
        <w:t xml:space="preserve"> </w:t>
      </w:r>
      <w:r w:rsidR="007366A8" w:rsidRPr="00863722">
        <w:t>Chairman Boice</w:t>
      </w:r>
    </w:p>
    <w:p w14:paraId="3CEC021B" w14:textId="77777777" w:rsidR="00721E67" w:rsidRPr="00863722" w:rsidRDefault="00721E67" w:rsidP="00721E67">
      <w:pPr>
        <w:pStyle w:val="ListParagraph"/>
        <w:ind w:left="1080"/>
        <w:contextualSpacing/>
        <w:rPr>
          <w:bCs/>
          <w:i/>
          <w:iCs/>
        </w:rPr>
      </w:pPr>
      <w:r w:rsidRPr="00863722">
        <w:rPr>
          <w:bCs/>
          <w:i/>
          <w:iCs/>
        </w:rPr>
        <w:t>Recommended action: Adopt</w:t>
      </w:r>
      <w:r w:rsidR="003A54D6" w:rsidRPr="00863722">
        <w:rPr>
          <w:bCs/>
          <w:i/>
          <w:iCs/>
        </w:rPr>
        <w:t>ion of</w:t>
      </w:r>
      <w:r w:rsidRPr="00863722">
        <w:rPr>
          <w:bCs/>
          <w:i/>
          <w:iCs/>
        </w:rPr>
        <w:t xml:space="preserve"> resolution</w:t>
      </w:r>
    </w:p>
    <w:p w14:paraId="451994A2" w14:textId="77777777" w:rsidR="00721E67" w:rsidRPr="00863722" w:rsidRDefault="00721E67" w:rsidP="00721E67">
      <w:pPr>
        <w:pStyle w:val="ListParagraph"/>
        <w:ind w:left="1080"/>
        <w:contextualSpacing/>
        <w:rPr>
          <w:b/>
        </w:rPr>
      </w:pPr>
    </w:p>
    <w:p w14:paraId="0167E7FE" w14:textId="3D4B1129" w:rsidR="00721E67" w:rsidRPr="004C1CCF" w:rsidRDefault="00721E67" w:rsidP="00543009">
      <w:pPr>
        <w:pStyle w:val="ListParagraph"/>
        <w:numPr>
          <w:ilvl w:val="0"/>
          <w:numId w:val="18"/>
        </w:numPr>
        <w:contextualSpacing/>
        <w:jc w:val="both"/>
        <w:rPr>
          <w:b/>
        </w:rPr>
      </w:pPr>
      <w:r w:rsidRPr="00863722">
        <w:rPr>
          <w:b/>
        </w:rPr>
        <w:t>Summary</w:t>
      </w:r>
      <w:r w:rsidR="004C1CCF">
        <w:rPr>
          <w:b/>
        </w:rPr>
        <w:t xml:space="preserve"> Notes of</w:t>
      </w:r>
      <w:r w:rsidRPr="00863722">
        <w:rPr>
          <w:b/>
        </w:rPr>
        <w:t xml:space="preserve"> </w:t>
      </w:r>
      <w:r w:rsidR="00740C39">
        <w:rPr>
          <w:b/>
        </w:rPr>
        <w:t>March</w:t>
      </w:r>
      <w:r w:rsidR="00831860">
        <w:rPr>
          <w:b/>
        </w:rPr>
        <w:t xml:space="preserve"> 17</w:t>
      </w:r>
      <w:r w:rsidRPr="00863722">
        <w:rPr>
          <w:b/>
        </w:rPr>
        <w:t>, 202</w:t>
      </w:r>
      <w:r w:rsidR="00831860">
        <w:rPr>
          <w:b/>
        </w:rPr>
        <w:t>1</w:t>
      </w:r>
      <w:r w:rsidRPr="00863722">
        <w:rPr>
          <w:b/>
        </w:rPr>
        <w:t xml:space="preserve"> Meetin</w:t>
      </w:r>
      <w:r w:rsidR="004C1CCF">
        <w:rPr>
          <w:b/>
        </w:rPr>
        <w:t xml:space="preserve">g                   </w:t>
      </w:r>
      <w:r w:rsidR="00543009">
        <w:rPr>
          <w:b/>
        </w:rPr>
        <w:t xml:space="preserve">  </w:t>
      </w:r>
      <w:r w:rsidR="00F53584">
        <w:rPr>
          <w:b/>
        </w:rPr>
        <w:t xml:space="preserve"> </w:t>
      </w:r>
      <w:r w:rsidR="003476B2">
        <w:rPr>
          <w:b/>
        </w:rPr>
        <w:t xml:space="preserve">     </w:t>
      </w:r>
      <w:r w:rsidR="007366A8" w:rsidRPr="004C1CCF">
        <w:rPr>
          <w:bCs/>
        </w:rPr>
        <w:t>Chairman Boice</w:t>
      </w:r>
    </w:p>
    <w:p w14:paraId="46444563" w14:textId="77777777" w:rsidR="00EC6AAF" w:rsidRDefault="00721E67" w:rsidP="00ED5FA3">
      <w:pPr>
        <w:ind w:left="1080"/>
        <w:rPr>
          <w:rFonts w:ascii="Times New Roman" w:hAnsi="Times New Roman"/>
          <w:i/>
          <w:iCs/>
        </w:rPr>
      </w:pPr>
      <w:r w:rsidRPr="00740C39">
        <w:rPr>
          <w:rFonts w:ascii="Times New Roman" w:hAnsi="Times New Roman"/>
          <w:bCs/>
          <w:i/>
          <w:iCs/>
        </w:rPr>
        <w:t>Recommended action: Approv</w:t>
      </w:r>
      <w:r w:rsidR="003A54D6" w:rsidRPr="00740C39">
        <w:rPr>
          <w:rFonts w:ascii="Times New Roman" w:hAnsi="Times New Roman"/>
          <w:bCs/>
          <w:i/>
          <w:iCs/>
        </w:rPr>
        <w:t>al</w:t>
      </w:r>
      <w:r w:rsidR="00EC6AAF">
        <w:rPr>
          <w:rFonts w:ascii="Times New Roman" w:hAnsi="Times New Roman"/>
          <w:bCs/>
          <w:i/>
          <w:iCs/>
        </w:rPr>
        <w:t xml:space="preserve"> of meeting notes</w:t>
      </w:r>
      <w:r w:rsidR="005F2176" w:rsidRPr="00740C39">
        <w:rPr>
          <w:rFonts w:ascii="Times New Roman" w:hAnsi="Times New Roman"/>
          <w:bCs/>
          <w:i/>
          <w:iCs/>
        </w:rPr>
        <w:t xml:space="preserve"> </w:t>
      </w:r>
      <w:r w:rsidR="00F65E17" w:rsidRPr="00740C39">
        <w:rPr>
          <w:rFonts w:ascii="Times New Roman" w:hAnsi="Times New Roman"/>
          <w:i/>
          <w:iCs/>
        </w:rPr>
        <w:t xml:space="preserve">[with </w:t>
      </w:r>
    </w:p>
    <w:p w14:paraId="0A3BA649" w14:textId="4426B57D" w:rsidR="00721E67" w:rsidRDefault="00F65E17" w:rsidP="00EC6AAF">
      <w:pPr>
        <w:ind w:left="1080"/>
        <w:rPr>
          <w:rFonts w:ascii="Times New Roman" w:hAnsi="Times New Roman"/>
          <w:i/>
          <w:iCs/>
        </w:rPr>
      </w:pPr>
      <w:r w:rsidRPr="00740C39">
        <w:rPr>
          <w:rFonts w:ascii="Times New Roman" w:hAnsi="Times New Roman"/>
          <w:i/>
          <w:iCs/>
        </w:rPr>
        <w:t>abstentions from those who were not present]</w:t>
      </w:r>
    </w:p>
    <w:p w14:paraId="2C383999" w14:textId="77777777" w:rsidR="00400A34" w:rsidRDefault="00400A34" w:rsidP="005F2176">
      <w:pPr>
        <w:ind w:left="1080"/>
        <w:rPr>
          <w:rFonts w:ascii="Times New Roman" w:hAnsi="Times New Roman"/>
          <w:i/>
          <w:iCs/>
        </w:rPr>
      </w:pPr>
    </w:p>
    <w:p w14:paraId="4B658D06" w14:textId="77777777" w:rsidR="00835494" w:rsidRPr="008912E7" w:rsidRDefault="00400A34" w:rsidP="00400A34">
      <w:pPr>
        <w:pStyle w:val="ListParagraph"/>
        <w:numPr>
          <w:ilvl w:val="0"/>
          <w:numId w:val="18"/>
        </w:numPr>
        <w:tabs>
          <w:tab w:val="right" w:pos="8712"/>
        </w:tabs>
        <w:contextualSpacing/>
      </w:pPr>
      <w:r>
        <w:rPr>
          <w:b/>
          <w:bCs/>
        </w:rPr>
        <w:t xml:space="preserve">Transportation Technology Strategic Plan </w:t>
      </w:r>
      <w:r w:rsidRPr="008912E7">
        <w:rPr>
          <w:b/>
          <w:bCs/>
        </w:rPr>
        <w:t xml:space="preserve">&amp; Action Plan  </w:t>
      </w:r>
    </w:p>
    <w:p w14:paraId="0F97C257" w14:textId="5DEE24E7" w:rsidR="00400A34" w:rsidRDefault="00835494" w:rsidP="00835494">
      <w:pPr>
        <w:pStyle w:val="ListParagraph"/>
        <w:tabs>
          <w:tab w:val="right" w:pos="8712"/>
        </w:tabs>
        <w:ind w:left="1080"/>
        <w:contextualSpacing/>
      </w:pPr>
      <w:r>
        <w:rPr>
          <w:b/>
          <w:bCs/>
        </w:rPr>
        <w:tab/>
      </w:r>
      <w:r w:rsidR="00400A34" w:rsidRPr="00863722">
        <w:t>Mr. Jasper, Principal</w:t>
      </w:r>
      <w:r w:rsidR="00F73E4C">
        <w:t>,</w:t>
      </w:r>
    </w:p>
    <w:p w14:paraId="3749EE4F" w14:textId="77777777" w:rsidR="007979FF" w:rsidRDefault="00F73E4C" w:rsidP="007979FF">
      <w:pPr>
        <w:pStyle w:val="ListParagraph"/>
        <w:tabs>
          <w:tab w:val="right" w:pos="8712"/>
        </w:tabs>
        <w:ind w:left="1080"/>
        <w:contextualSpacing/>
      </w:pPr>
      <w:r>
        <w:tab/>
        <w:t>Transportation Planning and Programming</w:t>
      </w:r>
    </w:p>
    <w:p w14:paraId="38719652" w14:textId="77777777" w:rsidR="00DC4A10" w:rsidRDefault="00DC4A10" w:rsidP="00DC4A10">
      <w:pPr>
        <w:pStyle w:val="ListParagraph"/>
        <w:tabs>
          <w:tab w:val="right" w:pos="8712"/>
        </w:tabs>
        <w:ind w:left="1080"/>
        <w:contextualSpacing/>
        <w:rPr>
          <w:bCs/>
          <w:i/>
          <w:iCs/>
        </w:rPr>
      </w:pPr>
      <w:r w:rsidRPr="00721E67">
        <w:rPr>
          <w:bCs/>
          <w:i/>
          <w:iCs/>
        </w:rPr>
        <w:t xml:space="preserve">Recommended action: </w:t>
      </w:r>
      <w:r>
        <w:rPr>
          <w:bCs/>
          <w:i/>
          <w:iCs/>
        </w:rPr>
        <w:t xml:space="preserve">Recommend the Authority adopt the eight strategies (in the </w:t>
      </w:r>
      <w:r w:rsidRPr="00F74A1A">
        <w:rPr>
          <w:i/>
          <w:iCs/>
        </w:rPr>
        <w:t>Transportation Technology Strategic Plan</w:t>
      </w:r>
      <w:r>
        <w:rPr>
          <w:i/>
          <w:iCs/>
        </w:rPr>
        <w:t>)</w:t>
      </w:r>
      <w:r w:rsidRPr="00F74A1A">
        <w:rPr>
          <w:i/>
          <w:iCs/>
        </w:rPr>
        <w:t xml:space="preserve"> </w:t>
      </w:r>
      <w:r>
        <w:rPr>
          <w:i/>
          <w:iCs/>
        </w:rPr>
        <w:t xml:space="preserve">and </w:t>
      </w:r>
      <w:r w:rsidRPr="00F74A1A">
        <w:rPr>
          <w:i/>
          <w:iCs/>
        </w:rPr>
        <w:t>Action Plan</w:t>
      </w:r>
    </w:p>
    <w:p w14:paraId="78A08886" w14:textId="77777777" w:rsidR="00DC4A10" w:rsidRDefault="00DC4A10" w:rsidP="00DC4A10">
      <w:pPr>
        <w:pStyle w:val="ListParagraph"/>
        <w:tabs>
          <w:tab w:val="right" w:pos="8712"/>
        </w:tabs>
        <w:ind w:left="1080"/>
        <w:contextualSpacing/>
      </w:pPr>
    </w:p>
    <w:p w14:paraId="1CEB205A" w14:textId="77777777" w:rsidR="00F16322" w:rsidRPr="00545262" w:rsidRDefault="00F16322" w:rsidP="00545262">
      <w:pPr>
        <w:rPr>
          <w:bCs/>
          <w:i/>
          <w:iCs/>
        </w:rPr>
      </w:pPr>
    </w:p>
    <w:p w14:paraId="62DFCF7B" w14:textId="77777777" w:rsidR="00572AA5" w:rsidRPr="007D2F3E" w:rsidRDefault="00572AA5" w:rsidP="00F16322">
      <w:pPr>
        <w:rPr>
          <w:rFonts w:ascii="Times New Roman" w:hAnsi="Times New Roman"/>
          <w:iCs/>
        </w:rPr>
      </w:pPr>
    </w:p>
    <w:p w14:paraId="3F277A96" w14:textId="6AB1FFD3" w:rsidR="00632A99" w:rsidRDefault="00632A99" w:rsidP="00632A99">
      <w:pPr>
        <w:jc w:val="center"/>
        <w:rPr>
          <w:rFonts w:ascii="Times New Roman" w:hAnsi="Times New Roman"/>
          <w:b/>
          <w:u w:val="single"/>
        </w:rPr>
      </w:pPr>
      <w:r w:rsidRPr="00863722">
        <w:rPr>
          <w:rFonts w:ascii="Times New Roman" w:hAnsi="Times New Roman"/>
          <w:b/>
          <w:u w:val="single"/>
        </w:rPr>
        <w:t>Discussion/Information</w:t>
      </w:r>
    </w:p>
    <w:p w14:paraId="55845002" w14:textId="25CA1EBF" w:rsidR="00B5755B" w:rsidRPr="007D2F3E" w:rsidRDefault="007D2F3E" w:rsidP="007D2F3E">
      <w:pPr>
        <w:tabs>
          <w:tab w:val="right" w:pos="8712"/>
        </w:tabs>
        <w:contextualSpacing/>
        <w:rPr>
          <w:u w:val="single"/>
        </w:rPr>
      </w:pPr>
      <w:r>
        <w:t xml:space="preserve">                                              </w:t>
      </w:r>
    </w:p>
    <w:p w14:paraId="1B5F51C9" w14:textId="6B583E0F" w:rsidR="00F73E4C" w:rsidRPr="00F73E4C" w:rsidRDefault="00B5755B" w:rsidP="00B5755B">
      <w:pPr>
        <w:pStyle w:val="ListParagraph"/>
        <w:numPr>
          <w:ilvl w:val="0"/>
          <w:numId w:val="18"/>
        </w:numPr>
        <w:tabs>
          <w:tab w:val="right" w:pos="8712"/>
        </w:tabs>
        <w:contextualSpacing/>
        <w:rPr>
          <w:b/>
          <w:bCs/>
        </w:rPr>
      </w:pPr>
      <w:r w:rsidRPr="00FE47FA">
        <w:rPr>
          <w:b/>
          <w:bCs/>
        </w:rPr>
        <w:t xml:space="preserve">TransAction Update                                             </w:t>
      </w:r>
      <w:r w:rsidR="00F73E4C">
        <w:rPr>
          <w:b/>
          <w:bCs/>
        </w:rPr>
        <w:t xml:space="preserve">            </w:t>
      </w:r>
      <w:r w:rsidRPr="00FE47FA">
        <w:t>Mr. Jasper, Principal</w:t>
      </w:r>
      <w:r w:rsidR="00835494">
        <w:t xml:space="preserve">,  </w:t>
      </w:r>
    </w:p>
    <w:p w14:paraId="4FB22951" w14:textId="511FE9BA" w:rsidR="00B5755B" w:rsidRPr="00FE47FA" w:rsidRDefault="00F73E4C" w:rsidP="00F73E4C">
      <w:pPr>
        <w:pStyle w:val="ListParagraph"/>
        <w:tabs>
          <w:tab w:val="right" w:pos="8712"/>
        </w:tabs>
        <w:ind w:left="1080"/>
        <w:contextualSpacing/>
        <w:rPr>
          <w:b/>
          <w:bCs/>
        </w:rPr>
      </w:pPr>
      <w:r>
        <w:rPr>
          <w:b/>
          <w:bCs/>
        </w:rPr>
        <w:tab/>
      </w:r>
      <w:r>
        <w:t>Transportation Planning and Programming</w:t>
      </w:r>
    </w:p>
    <w:p w14:paraId="4FCE9FA1" w14:textId="77777777" w:rsidR="00AE152F" w:rsidRPr="00AE152F" w:rsidRDefault="00AE152F" w:rsidP="0019784D">
      <w:pPr>
        <w:tabs>
          <w:tab w:val="right" w:pos="8712"/>
        </w:tabs>
        <w:contextualSpacing/>
      </w:pPr>
    </w:p>
    <w:p w14:paraId="44CEB53C" w14:textId="77777777" w:rsidR="00C53D5C" w:rsidRPr="00863722" w:rsidRDefault="00C53D5C" w:rsidP="00165338">
      <w:pPr>
        <w:pStyle w:val="ListParagraph"/>
        <w:numPr>
          <w:ilvl w:val="0"/>
          <w:numId w:val="18"/>
        </w:numPr>
        <w:tabs>
          <w:tab w:val="right" w:pos="8712"/>
        </w:tabs>
        <w:contextualSpacing/>
      </w:pPr>
      <w:r w:rsidRPr="00863722">
        <w:rPr>
          <w:b/>
        </w:rPr>
        <w:t>NVTA Update</w:t>
      </w:r>
      <w:r w:rsidRPr="00863722">
        <w:rPr>
          <w:b/>
        </w:rPr>
        <w:tab/>
      </w:r>
      <w:r w:rsidR="00543009">
        <w:rPr>
          <w:b/>
        </w:rPr>
        <w:t xml:space="preserve"> </w:t>
      </w:r>
      <w:r w:rsidRPr="00863722">
        <w:t>Ms. Backmon, Executive Director</w:t>
      </w:r>
    </w:p>
    <w:p w14:paraId="490B9F28" w14:textId="77777777" w:rsidR="00BB4675" w:rsidRPr="00863722" w:rsidRDefault="00BB4675" w:rsidP="005D28A6">
      <w:pPr>
        <w:tabs>
          <w:tab w:val="right" w:pos="8712"/>
        </w:tabs>
        <w:contextualSpacing/>
        <w:rPr>
          <w:rFonts w:ascii="Times New Roman" w:hAnsi="Times New Roman"/>
        </w:rPr>
      </w:pPr>
    </w:p>
    <w:p w14:paraId="5DE58BA2" w14:textId="77777777" w:rsidR="00463AE0" w:rsidRPr="00863722" w:rsidRDefault="00463AE0" w:rsidP="005D28A6">
      <w:pPr>
        <w:tabs>
          <w:tab w:val="right" w:pos="8712"/>
        </w:tabs>
        <w:contextualSpacing/>
        <w:rPr>
          <w:rFonts w:ascii="Times New Roman" w:hAnsi="Times New Roman"/>
        </w:rPr>
      </w:pPr>
    </w:p>
    <w:p w14:paraId="4A2AB857" w14:textId="77777777" w:rsidR="00E7288D" w:rsidRPr="00863722" w:rsidRDefault="00E7288D" w:rsidP="00E7288D">
      <w:pPr>
        <w:pStyle w:val="ListParagraph"/>
        <w:ind w:left="0"/>
        <w:jc w:val="center"/>
        <w:rPr>
          <w:b/>
          <w:u w:val="single"/>
        </w:rPr>
      </w:pPr>
      <w:r w:rsidRPr="00863722">
        <w:rPr>
          <w:b/>
          <w:u w:val="single"/>
        </w:rPr>
        <w:t>Adjournment</w:t>
      </w:r>
    </w:p>
    <w:p w14:paraId="63EED06C" w14:textId="77777777" w:rsidR="00E7288D" w:rsidRPr="00863722" w:rsidRDefault="00E7288D" w:rsidP="00165338">
      <w:pPr>
        <w:pStyle w:val="ListParagraph"/>
        <w:numPr>
          <w:ilvl w:val="0"/>
          <w:numId w:val="18"/>
        </w:numPr>
        <w:spacing w:line="276" w:lineRule="auto"/>
        <w:contextualSpacing/>
        <w:rPr>
          <w:b/>
        </w:rPr>
      </w:pPr>
      <w:r w:rsidRPr="00863722">
        <w:rPr>
          <w:b/>
        </w:rPr>
        <w:t>Adjourn</w:t>
      </w:r>
    </w:p>
    <w:p w14:paraId="5BBEB1E0" w14:textId="77777777" w:rsidR="004135A1" w:rsidRPr="00863722" w:rsidRDefault="004135A1" w:rsidP="00E7288D">
      <w:pPr>
        <w:rPr>
          <w:rFonts w:ascii="Times New Roman" w:hAnsi="Times New Roman"/>
        </w:rPr>
      </w:pPr>
    </w:p>
    <w:p w14:paraId="3DBAB4C5" w14:textId="77777777" w:rsidR="00463AE0" w:rsidRPr="00863722" w:rsidRDefault="00463AE0" w:rsidP="00E7288D">
      <w:pPr>
        <w:rPr>
          <w:rFonts w:ascii="Times New Roman" w:hAnsi="Times New Roman"/>
        </w:rPr>
      </w:pPr>
    </w:p>
    <w:p w14:paraId="3EB5AD9A" w14:textId="76C7F848" w:rsidR="000E1439" w:rsidRDefault="00646646" w:rsidP="004135A1">
      <w:pPr>
        <w:jc w:val="center"/>
        <w:rPr>
          <w:rFonts w:ascii="Times New Roman" w:hAnsi="Times New Roman"/>
          <w:b/>
          <w:szCs w:val="22"/>
        </w:rPr>
      </w:pPr>
      <w:r w:rsidRPr="00863722">
        <w:rPr>
          <w:rFonts w:ascii="Times New Roman" w:hAnsi="Times New Roman"/>
          <w:b/>
          <w:szCs w:val="22"/>
        </w:rPr>
        <w:t>Next M</w:t>
      </w:r>
      <w:r w:rsidR="004135A1" w:rsidRPr="00863722">
        <w:rPr>
          <w:rFonts w:ascii="Times New Roman" w:hAnsi="Times New Roman"/>
          <w:b/>
          <w:szCs w:val="22"/>
        </w:rPr>
        <w:t>eeting</w:t>
      </w:r>
      <w:r w:rsidR="00270B8E">
        <w:rPr>
          <w:rFonts w:ascii="Times New Roman" w:hAnsi="Times New Roman"/>
          <w:b/>
          <w:szCs w:val="22"/>
        </w:rPr>
        <w:t xml:space="preserve"> (</w:t>
      </w:r>
      <w:r w:rsidR="00DA6FA8">
        <w:rPr>
          <w:rFonts w:ascii="Times New Roman" w:hAnsi="Times New Roman"/>
          <w:b/>
          <w:szCs w:val="22"/>
        </w:rPr>
        <w:t>Virtual</w:t>
      </w:r>
      <w:r w:rsidR="00270B8E">
        <w:rPr>
          <w:rFonts w:ascii="Times New Roman" w:hAnsi="Times New Roman"/>
          <w:b/>
          <w:szCs w:val="22"/>
        </w:rPr>
        <w:t>)</w:t>
      </w:r>
      <w:r w:rsidR="004135A1" w:rsidRPr="00863722">
        <w:rPr>
          <w:rFonts w:ascii="Times New Roman" w:hAnsi="Times New Roman"/>
          <w:b/>
          <w:szCs w:val="22"/>
        </w:rPr>
        <w:t xml:space="preserve"> </w:t>
      </w:r>
    </w:p>
    <w:p w14:paraId="5AD1C416" w14:textId="2E71ADC6" w:rsidR="000E1439" w:rsidRPr="00080EDC" w:rsidRDefault="000E1439" w:rsidP="004135A1">
      <w:pPr>
        <w:jc w:val="center"/>
        <w:rPr>
          <w:rFonts w:ascii="Times New Roman" w:hAnsi="Times New Roman"/>
          <w:bCs/>
          <w:szCs w:val="22"/>
        </w:rPr>
      </w:pPr>
      <w:r w:rsidRPr="00080EDC">
        <w:rPr>
          <w:rFonts w:ascii="Times New Roman" w:hAnsi="Times New Roman"/>
          <w:bCs/>
          <w:szCs w:val="22"/>
        </w:rPr>
        <w:t xml:space="preserve">Wednesday, </w:t>
      </w:r>
      <w:r w:rsidR="00831860">
        <w:rPr>
          <w:rFonts w:ascii="Times New Roman" w:hAnsi="Times New Roman"/>
          <w:bCs/>
          <w:szCs w:val="22"/>
        </w:rPr>
        <w:t>April</w:t>
      </w:r>
      <w:r w:rsidR="007366A8" w:rsidRPr="00080EDC">
        <w:rPr>
          <w:rFonts w:ascii="Times New Roman" w:hAnsi="Times New Roman"/>
          <w:bCs/>
          <w:szCs w:val="22"/>
        </w:rPr>
        <w:t xml:space="preserve"> </w:t>
      </w:r>
      <w:r w:rsidR="00831860">
        <w:rPr>
          <w:rFonts w:ascii="Times New Roman" w:hAnsi="Times New Roman"/>
          <w:bCs/>
          <w:szCs w:val="22"/>
        </w:rPr>
        <w:t>21</w:t>
      </w:r>
      <w:r w:rsidR="007366A8" w:rsidRPr="00080EDC">
        <w:rPr>
          <w:rFonts w:ascii="Times New Roman" w:hAnsi="Times New Roman"/>
          <w:bCs/>
          <w:szCs w:val="22"/>
        </w:rPr>
        <w:t>, 202</w:t>
      </w:r>
      <w:r w:rsidR="00520B00">
        <w:rPr>
          <w:rFonts w:ascii="Times New Roman" w:hAnsi="Times New Roman"/>
          <w:bCs/>
          <w:szCs w:val="22"/>
        </w:rPr>
        <w:t>1</w:t>
      </w:r>
    </w:p>
    <w:p w14:paraId="3C5C6359" w14:textId="77777777" w:rsidR="00BB4675" w:rsidRDefault="00563680" w:rsidP="004135A1">
      <w:pPr>
        <w:jc w:val="center"/>
        <w:rPr>
          <w:rFonts w:ascii="Times New Roman" w:hAnsi="Times New Roman"/>
          <w:bCs/>
          <w:szCs w:val="22"/>
        </w:rPr>
      </w:pPr>
      <w:r w:rsidRPr="00080EDC">
        <w:rPr>
          <w:rFonts w:ascii="Times New Roman" w:hAnsi="Times New Roman"/>
          <w:bCs/>
          <w:szCs w:val="22"/>
        </w:rPr>
        <w:t>7:00</w:t>
      </w:r>
      <w:r w:rsidR="00CE013B" w:rsidRPr="00080EDC">
        <w:rPr>
          <w:rFonts w:ascii="Times New Roman" w:hAnsi="Times New Roman"/>
          <w:bCs/>
          <w:szCs w:val="22"/>
        </w:rPr>
        <w:t xml:space="preserve"> </w:t>
      </w:r>
      <w:r w:rsidRPr="00080EDC">
        <w:rPr>
          <w:rFonts w:ascii="Times New Roman" w:hAnsi="Times New Roman"/>
          <w:bCs/>
          <w:szCs w:val="22"/>
        </w:rPr>
        <w:t>pm</w:t>
      </w:r>
    </w:p>
    <w:p w14:paraId="3F5C21A0" w14:textId="77777777" w:rsidR="00B622C1" w:rsidRPr="00B622C1" w:rsidRDefault="00B622C1" w:rsidP="00B622C1">
      <w:pPr>
        <w:rPr>
          <w:rFonts w:ascii="Times New Roman" w:hAnsi="Times New Roman"/>
          <w:szCs w:val="22"/>
        </w:rPr>
      </w:pPr>
    </w:p>
    <w:p w14:paraId="4C82DE3A" w14:textId="77777777" w:rsidR="00B622C1" w:rsidRPr="00B622C1" w:rsidRDefault="00B622C1" w:rsidP="00B622C1">
      <w:pPr>
        <w:rPr>
          <w:rFonts w:ascii="Times New Roman" w:hAnsi="Times New Roman"/>
          <w:szCs w:val="22"/>
        </w:rPr>
      </w:pPr>
    </w:p>
    <w:p w14:paraId="53942E83" w14:textId="77777777" w:rsidR="00B622C1" w:rsidRPr="00B622C1" w:rsidRDefault="00B622C1" w:rsidP="00B622C1">
      <w:pPr>
        <w:rPr>
          <w:rFonts w:ascii="Times New Roman" w:hAnsi="Times New Roman"/>
          <w:szCs w:val="22"/>
        </w:rPr>
      </w:pPr>
    </w:p>
    <w:p w14:paraId="76C93074" w14:textId="77777777" w:rsidR="00B622C1" w:rsidRDefault="00B622C1" w:rsidP="00B622C1">
      <w:pPr>
        <w:rPr>
          <w:rFonts w:ascii="Times New Roman" w:hAnsi="Times New Roman"/>
          <w:bCs/>
          <w:szCs w:val="22"/>
        </w:rPr>
      </w:pPr>
    </w:p>
    <w:p w14:paraId="1F54BC51" w14:textId="77777777" w:rsidR="00B622C1" w:rsidRPr="00B622C1" w:rsidRDefault="00B622C1" w:rsidP="00B622C1">
      <w:pPr>
        <w:tabs>
          <w:tab w:val="left" w:pos="5250"/>
        </w:tabs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ab/>
      </w:r>
    </w:p>
    <w:sectPr w:rsidR="00B622C1" w:rsidRPr="00B622C1" w:rsidSect="00BB4675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2340" w:right="1800" w:bottom="990" w:left="172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E59F42" w14:textId="77777777" w:rsidR="00B754E1" w:rsidRDefault="00B754E1" w:rsidP="005C6F44">
      <w:r>
        <w:separator/>
      </w:r>
    </w:p>
  </w:endnote>
  <w:endnote w:type="continuationSeparator" w:id="0">
    <w:p w14:paraId="2871ABE0" w14:textId="77777777" w:rsidR="00B754E1" w:rsidRDefault="00B754E1" w:rsidP="005C6F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357844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E8F87B" w14:textId="77777777" w:rsidR="00016D63" w:rsidRDefault="00016D6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C385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D0344E" w14:textId="77777777" w:rsidR="007366A8" w:rsidRPr="007366A8" w:rsidRDefault="007366A8" w:rsidP="007366A8">
    <w:pPr>
      <w:pStyle w:val="Footer"/>
      <w:jc w:val="center"/>
      <w:rPr>
        <w:rFonts w:ascii="Times New Roman" w:hAnsi="Times New Roman"/>
      </w:rPr>
    </w:pPr>
    <w:r w:rsidRPr="007366A8">
      <w:rPr>
        <w:rFonts w:ascii="Times New Roman" w:hAnsi="Times New Roman"/>
      </w:rPr>
      <w:t>3040 Williams Dr, Suite #200, Fairfax, VA-22031</w:t>
    </w:r>
  </w:p>
  <w:p w14:paraId="4C73432A" w14:textId="77777777" w:rsidR="007366A8" w:rsidRPr="007366A8" w:rsidRDefault="007366A8" w:rsidP="007366A8">
    <w:pPr>
      <w:pStyle w:val="Footer"/>
      <w:jc w:val="center"/>
      <w:rPr>
        <w:rFonts w:ascii="Times New Roman" w:hAnsi="Times New Roman"/>
      </w:rPr>
    </w:pPr>
    <w:r w:rsidRPr="007366A8">
      <w:rPr>
        <w:rFonts w:ascii="Times New Roman" w:hAnsi="Times New Roman"/>
      </w:rPr>
      <w:t>thenovaauthority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546598" w14:textId="77777777" w:rsidR="00B754E1" w:rsidRDefault="00B754E1" w:rsidP="005C6F44">
      <w:r>
        <w:separator/>
      </w:r>
    </w:p>
  </w:footnote>
  <w:footnote w:type="continuationSeparator" w:id="0">
    <w:p w14:paraId="5A5B5159" w14:textId="77777777" w:rsidR="00B754E1" w:rsidRDefault="00B754E1" w:rsidP="005C6F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88FAB5" w14:textId="77777777" w:rsidR="00016D63" w:rsidRDefault="00016D63" w:rsidP="005C6F44">
    <w:pPr>
      <w:pStyle w:val="Header"/>
      <w:ind w:left="-10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70279" w14:textId="77777777" w:rsidR="00016D63" w:rsidRPr="009A21BF" w:rsidRDefault="00016D63" w:rsidP="009A21BF">
    <w:pPr>
      <w:pStyle w:val="Header"/>
      <w:jc w:val="right"/>
    </w:pPr>
    <w:r w:rsidRPr="009A21BF">
      <w:rPr>
        <w:noProof/>
        <w:color w:val="C00000"/>
      </w:rPr>
      <w:drawing>
        <wp:anchor distT="0" distB="0" distL="114300" distR="114300" simplePos="0" relativeHeight="251657216" behindDoc="1" locked="1" layoutInCell="1" allowOverlap="1" wp14:anchorId="087CB62B" wp14:editId="33655681">
          <wp:simplePos x="0" y="0"/>
          <wp:positionH relativeFrom="column">
            <wp:posOffset>-685800</wp:posOffset>
          </wp:positionH>
          <wp:positionV relativeFrom="page">
            <wp:posOffset>411480</wp:posOffset>
          </wp:positionV>
          <wp:extent cx="6864985" cy="1365885"/>
          <wp:effectExtent l="0" t="0" r="0" b="571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64985" cy="136588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F4041"/>
    <w:multiLevelType w:val="hybridMultilevel"/>
    <w:tmpl w:val="7EB086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3050574"/>
    <w:multiLevelType w:val="hybridMultilevel"/>
    <w:tmpl w:val="CA54B02A"/>
    <w:lvl w:ilvl="0" w:tplc="3CE0F26C">
      <w:start w:val="1"/>
      <w:numFmt w:val="upperRoman"/>
      <w:lvlText w:val="%1."/>
      <w:lvlJc w:val="righ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74D3D8B"/>
    <w:multiLevelType w:val="hybridMultilevel"/>
    <w:tmpl w:val="8F5C280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8084F4B"/>
    <w:multiLevelType w:val="hybridMultilevel"/>
    <w:tmpl w:val="C864349C"/>
    <w:lvl w:ilvl="0" w:tplc="42426406">
      <w:start w:val="1"/>
      <w:numFmt w:val="upperRoman"/>
      <w:lvlText w:val="%1."/>
      <w:lvlJc w:val="right"/>
      <w:pPr>
        <w:ind w:left="1080" w:hanging="720"/>
      </w:pPr>
      <w:rPr>
        <w:rFonts w:hint="default"/>
        <w:b/>
      </w:rPr>
    </w:lvl>
    <w:lvl w:ilvl="1" w:tplc="FA02BDC8">
      <w:start w:val="1"/>
      <w:numFmt w:val="upperLetter"/>
      <w:lvlText w:val="%2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5A531F"/>
    <w:multiLevelType w:val="hybridMultilevel"/>
    <w:tmpl w:val="ADB0C28A"/>
    <w:lvl w:ilvl="0" w:tplc="42426406">
      <w:start w:val="1"/>
      <w:numFmt w:val="upperRoman"/>
      <w:lvlText w:val="%1."/>
      <w:lvlJc w:val="right"/>
      <w:pPr>
        <w:ind w:left="1080" w:hanging="720"/>
      </w:pPr>
      <w:rPr>
        <w:rFonts w:hint="default"/>
        <w:b/>
      </w:rPr>
    </w:lvl>
    <w:lvl w:ilvl="1" w:tplc="FA02BDC8">
      <w:start w:val="1"/>
      <w:numFmt w:val="upperLetter"/>
      <w:lvlText w:val="%2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0A1BCA"/>
    <w:multiLevelType w:val="hybridMultilevel"/>
    <w:tmpl w:val="A5FC51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6127480"/>
    <w:multiLevelType w:val="hybridMultilevel"/>
    <w:tmpl w:val="6CB01DE6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7" w15:restartNumberingAfterBreak="0">
    <w:nsid w:val="166B3F77"/>
    <w:multiLevelType w:val="hybridMultilevel"/>
    <w:tmpl w:val="3D3E0144"/>
    <w:lvl w:ilvl="0" w:tplc="FBC8AB7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94654E7"/>
    <w:multiLevelType w:val="hybridMultilevel"/>
    <w:tmpl w:val="013841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A381758"/>
    <w:multiLevelType w:val="hybridMultilevel"/>
    <w:tmpl w:val="80663DC4"/>
    <w:lvl w:ilvl="0" w:tplc="F5DCBDD4">
      <w:start w:val="1"/>
      <w:numFmt w:val="upperRoman"/>
      <w:lvlText w:val="%1."/>
      <w:lvlJc w:val="right"/>
      <w:pPr>
        <w:ind w:left="1080" w:hanging="720"/>
      </w:pPr>
      <w:rPr>
        <w:rFonts w:hint="default"/>
        <w:b/>
        <w:i w:val="0"/>
        <w:iCs w:val="0"/>
      </w:rPr>
    </w:lvl>
    <w:lvl w:ilvl="1" w:tplc="FA02BDC8">
      <w:start w:val="1"/>
      <w:numFmt w:val="upperLetter"/>
      <w:lvlText w:val="%2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65544D"/>
    <w:multiLevelType w:val="hybridMultilevel"/>
    <w:tmpl w:val="28665CB6"/>
    <w:lvl w:ilvl="0" w:tplc="42426406">
      <w:start w:val="1"/>
      <w:numFmt w:val="upperRoman"/>
      <w:lvlText w:val="%1."/>
      <w:lvlJc w:val="right"/>
      <w:pPr>
        <w:ind w:left="1080" w:hanging="720"/>
      </w:pPr>
      <w:rPr>
        <w:rFonts w:hint="default"/>
        <w:b/>
      </w:rPr>
    </w:lvl>
    <w:lvl w:ilvl="1" w:tplc="FA02BDC8">
      <w:start w:val="1"/>
      <w:numFmt w:val="upperLetter"/>
      <w:lvlText w:val="%2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8C431A"/>
    <w:multiLevelType w:val="hybridMultilevel"/>
    <w:tmpl w:val="050C15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5E6320F"/>
    <w:multiLevelType w:val="hybridMultilevel"/>
    <w:tmpl w:val="C864349C"/>
    <w:lvl w:ilvl="0" w:tplc="42426406">
      <w:start w:val="1"/>
      <w:numFmt w:val="upperRoman"/>
      <w:lvlText w:val="%1."/>
      <w:lvlJc w:val="right"/>
      <w:pPr>
        <w:ind w:left="1080" w:hanging="720"/>
      </w:pPr>
      <w:rPr>
        <w:rFonts w:hint="default"/>
        <w:b/>
      </w:rPr>
    </w:lvl>
    <w:lvl w:ilvl="1" w:tplc="FA02BDC8">
      <w:start w:val="1"/>
      <w:numFmt w:val="upperLetter"/>
      <w:lvlText w:val="%2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BE4195"/>
    <w:multiLevelType w:val="hybridMultilevel"/>
    <w:tmpl w:val="86887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F12876"/>
    <w:multiLevelType w:val="hybridMultilevel"/>
    <w:tmpl w:val="DFC667CA"/>
    <w:lvl w:ilvl="0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15" w15:restartNumberingAfterBreak="0">
    <w:nsid w:val="2D8C17E4"/>
    <w:multiLevelType w:val="hybridMultilevel"/>
    <w:tmpl w:val="49EEA3C2"/>
    <w:lvl w:ilvl="0" w:tplc="42426406">
      <w:start w:val="1"/>
      <w:numFmt w:val="upperRoman"/>
      <w:lvlText w:val="%1."/>
      <w:lvlJc w:val="right"/>
      <w:pPr>
        <w:ind w:left="1080" w:hanging="720"/>
      </w:pPr>
      <w:rPr>
        <w:rFonts w:hint="default"/>
        <w:b/>
      </w:rPr>
    </w:lvl>
    <w:lvl w:ilvl="1" w:tplc="FA02BDC8">
      <w:start w:val="1"/>
      <w:numFmt w:val="upperLetter"/>
      <w:lvlText w:val="%2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251491"/>
    <w:multiLevelType w:val="hybridMultilevel"/>
    <w:tmpl w:val="3F6C8402"/>
    <w:lvl w:ilvl="0" w:tplc="42426406">
      <w:start w:val="1"/>
      <w:numFmt w:val="upperRoman"/>
      <w:lvlText w:val="%1."/>
      <w:lvlJc w:val="right"/>
      <w:pPr>
        <w:ind w:left="1080" w:hanging="720"/>
      </w:pPr>
      <w:rPr>
        <w:rFonts w:hint="default"/>
        <w:b/>
      </w:rPr>
    </w:lvl>
    <w:lvl w:ilvl="1" w:tplc="FA02BDC8">
      <w:start w:val="1"/>
      <w:numFmt w:val="upperLetter"/>
      <w:lvlText w:val="%2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074CEB"/>
    <w:multiLevelType w:val="hybridMultilevel"/>
    <w:tmpl w:val="4468C2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724871"/>
    <w:multiLevelType w:val="hybridMultilevel"/>
    <w:tmpl w:val="DF80BCD4"/>
    <w:lvl w:ilvl="0" w:tplc="A8E01E94">
      <w:start w:val="1"/>
      <w:numFmt w:val="upperRoman"/>
      <w:lvlText w:val="%1."/>
      <w:lvlJc w:val="right"/>
      <w:pPr>
        <w:ind w:left="1080" w:hanging="720"/>
      </w:pPr>
      <w:rPr>
        <w:rFonts w:hint="default"/>
        <w:b/>
      </w:rPr>
    </w:lvl>
    <w:lvl w:ilvl="1" w:tplc="FA02BDC8">
      <w:start w:val="1"/>
      <w:numFmt w:val="upperLetter"/>
      <w:lvlText w:val="%2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EB416F"/>
    <w:multiLevelType w:val="hybridMultilevel"/>
    <w:tmpl w:val="02805258"/>
    <w:lvl w:ilvl="0" w:tplc="4F90AE5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A7F4B5E"/>
    <w:multiLevelType w:val="hybridMultilevel"/>
    <w:tmpl w:val="336AC652"/>
    <w:lvl w:ilvl="0" w:tplc="42426406">
      <w:start w:val="1"/>
      <w:numFmt w:val="upperRoman"/>
      <w:lvlText w:val="%1."/>
      <w:lvlJc w:val="right"/>
      <w:pPr>
        <w:ind w:left="1080" w:hanging="720"/>
      </w:pPr>
      <w:rPr>
        <w:rFonts w:hint="default"/>
        <w:b/>
      </w:rPr>
    </w:lvl>
    <w:lvl w:ilvl="1" w:tplc="FA02BDC8">
      <w:start w:val="1"/>
      <w:numFmt w:val="upperLetter"/>
      <w:lvlText w:val="%2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8D5656"/>
    <w:multiLevelType w:val="hybridMultilevel"/>
    <w:tmpl w:val="100E2EC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2922F3C"/>
    <w:multiLevelType w:val="hybridMultilevel"/>
    <w:tmpl w:val="375876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3945212"/>
    <w:multiLevelType w:val="hybridMultilevel"/>
    <w:tmpl w:val="C48CD540"/>
    <w:lvl w:ilvl="0" w:tplc="22149D1C">
      <w:start w:val="1"/>
      <w:numFmt w:val="upperRoman"/>
      <w:lvlText w:val="%1."/>
      <w:lvlJc w:val="right"/>
      <w:pPr>
        <w:ind w:left="1080" w:hanging="720"/>
      </w:pPr>
      <w:rPr>
        <w:rFonts w:hint="default"/>
        <w:b/>
      </w:rPr>
    </w:lvl>
    <w:lvl w:ilvl="1" w:tplc="FA02BDC8">
      <w:start w:val="1"/>
      <w:numFmt w:val="upperLetter"/>
      <w:lvlText w:val="%2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0B731A"/>
    <w:multiLevelType w:val="hybridMultilevel"/>
    <w:tmpl w:val="CECE3220"/>
    <w:lvl w:ilvl="0" w:tplc="571423B6">
      <w:start w:val="1"/>
      <w:numFmt w:val="upperRoman"/>
      <w:lvlText w:val="%1."/>
      <w:lvlJc w:val="right"/>
      <w:pPr>
        <w:ind w:left="1080" w:hanging="720"/>
      </w:pPr>
      <w:rPr>
        <w:rFonts w:hint="default"/>
        <w:b/>
      </w:rPr>
    </w:lvl>
    <w:lvl w:ilvl="1" w:tplc="FA02BDC8">
      <w:start w:val="1"/>
      <w:numFmt w:val="upperLetter"/>
      <w:lvlText w:val="%2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C37903"/>
    <w:multiLevelType w:val="hybridMultilevel"/>
    <w:tmpl w:val="544A1D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F8618F1"/>
    <w:multiLevelType w:val="hybridMultilevel"/>
    <w:tmpl w:val="3E1C1A5E"/>
    <w:lvl w:ilvl="0" w:tplc="571423B6">
      <w:start w:val="1"/>
      <w:numFmt w:val="upperRoman"/>
      <w:lvlText w:val="%1."/>
      <w:lvlJc w:val="right"/>
      <w:pPr>
        <w:ind w:left="1080" w:hanging="720"/>
      </w:pPr>
      <w:rPr>
        <w:rFonts w:hint="default"/>
        <w:b/>
      </w:rPr>
    </w:lvl>
    <w:lvl w:ilvl="1" w:tplc="FA02BDC8">
      <w:start w:val="1"/>
      <w:numFmt w:val="upperLetter"/>
      <w:lvlText w:val="%2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8765D66"/>
    <w:multiLevelType w:val="hybridMultilevel"/>
    <w:tmpl w:val="BD66A304"/>
    <w:lvl w:ilvl="0" w:tplc="F5DCBDD4">
      <w:start w:val="1"/>
      <w:numFmt w:val="upperRoman"/>
      <w:lvlText w:val="%1."/>
      <w:lvlJc w:val="right"/>
      <w:pPr>
        <w:ind w:left="1080" w:hanging="720"/>
      </w:pPr>
      <w:rPr>
        <w:rFonts w:hint="default"/>
        <w:b/>
        <w:i w:val="0"/>
        <w:iCs w:val="0"/>
      </w:rPr>
    </w:lvl>
    <w:lvl w:ilvl="1" w:tplc="FA02BDC8">
      <w:start w:val="1"/>
      <w:numFmt w:val="upperLetter"/>
      <w:lvlText w:val="%2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1B6FD4"/>
    <w:multiLevelType w:val="hybridMultilevel"/>
    <w:tmpl w:val="C308AABC"/>
    <w:lvl w:ilvl="0" w:tplc="42426406">
      <w:start w:val="1"/>
      <w:numFmt w:val="upperRoman"/>
      <w:lvlText w:val="%1."/>
      <w:lvlJc w:val="right"/>
      <w:pPr>
        <w:ind w:left="1080" w:hanging="720"/>
      </w:pPr>
      <w:rPr>
        <w:rFonts w:hint="default"/>
        <w:b/>
      </w:rPr>
    </w:lvl>
    <w:lvl w:ilvl="1" w:tplc="FA02BDC8">
      <w:start w:val="1"/>
      <w:numFmt w:val="upperLetter"/>
      <w:lvlText w:val="%2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1A5459B"/>
    <w:multiLevelType w:val="hybridMultilevel"/>
    <w:tmpl w:val="1BF296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3BA32FC"/>
    <w:multiLevelType w:val="hybridMultilevel"/>
    <w:tmpl w:val="3E1C1A5E"/>
    <w:lvl w:ilvl="0" w:tplc="571423B6">
      <w:start w:val="1"/>
      <w:numFmt w:val="upperRoman"/>
      <w:lvlText w:val="%1."/>
      <w:lvlJc w:val="right"/>
      <w:pPr>
        <w:ind w:left="1080" w:hanging="720"/>
      </w:pPr>
      <w:rPr>
        <w:rFonts w:hint="default"/>
        <w:b/>
      </w:rPr>
    </w:lvl>
    <w:lvl w:ilvl="1" w:tplc="FA02BDC8">
      <w:start w:val="1"/>
      <w:numFmt w:val="upperLetter"/>
      <w:lvlText w:val="%2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4A255B6"/>
    <w:multiLevelType w:val="hybridMultilevel"/>
    <w:tmpl w:val="E30242F4"/>
    <w:lvl w:ilvl="0" w:tplc="0409000F">
      <w:start w:val="1"/>
      <w:numFmt w:val="decimal"/>
      <w:lvlText w:val="%1."/>
      <w:lvlJc w:val="left"/>
      <w:pPr>
        <w:ind w:left="50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32" w15:restartNumberingAfterBreak="0">
    <w:nsid w:val="6751550C"/>
    <w:multiLevelType w:val="hybridMultilevel"/>
    <w:tmpl w:val="DD2205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E93571B"/>
    <w:multiLevelType w:val="hybridMultilevel"/>
    <w:tmpl w:val="A9A6D878"/>
    <w:lvl w:ilvl="0" w:tplc="A956F86A">
      <w:start w:val="1"/>
      <w:numFmt w:val="upperRoman"/>
      <w:lvlText w:val="%1."/>
      <w:lvlJc w:val="right"/>
      <w:pPr>
        <w:ind w:left="1080" w:hanging="720"/>
      </w:pPr>
      <w:rPr>
        <w:rFonts w:hint="default"/>
        <w:b/>
      </w:rPr>
    </w:lvl>
    <w:lvl w:ilvl="1" w:tplc="FA02BDC8">
      <w:start w:val="1"/>
      <w:numFmt w:val="upperLetter"/>
      <w:lvlText w:val="%2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2D59FE"/>
    <w:multiLevelType w:val="hybridMultilevel"/>
    <w:tmpl w:val="3140AD26"/>
    <w:lvl w:ilvl="0" w:tplc="42426406">
      <w:start w:val="1"/>
      <w:numFmt w:val="upperRoman"/>
      <w:lvlText w:val="%1."/>
      <w:lvlJc w:val="right"/>
      <w:pPr>
        <w:ind w:left="1080" w:hanging="720"/>
      </w:pPr>
      <w:rPr>
        <w:rFonts w:hint="default"/>
        <w:b/>
      </w:rPr>
    </w:lvl>
    <w:lvl w:ilvl="1" w:tplc="FA02BDC8">
      <w:start w:val="1"/>
      <w:numFmt w:val="upperLetter"/>
      <w:lvlText w:val="%2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14462D"/>
    <w:multiLevelType w:val="hybridMultilevel"/>
    <w:tmpl w:val="CBEA45E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58D6309"/>
    <w:multiLevelType w:val="hybridMultilevel"/>
    <w:tmpl w:val="BCA23F40"/>
    <w:lvl w:ilvl="0" w:tplc="E6F02D8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E1AAF92C">
      <w:start w:val="1"/>
      <w:numFmt w:val="lowerLetter"/>
      <w:lvlText w:val="%2."/>
      <w:lvlJc w:val="left"/>
      <w:pPr>
        <w:ind w:left="108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668419D"/>
    <w:multiLevelType w:val="hybridMultilevel"/>
    <w:tmpl w:val="58647506"/>
    <w:lvl w:ilvl="0" w:tplc="F59E571C">
      <w:start w:val="4"/>
      <w:numFmt w:val="upperRoman"/>
      <w:lvlText w:val="%1."/>
      <w:lvlJc w:val="left"/>
      <w:pPr>
        <w:ind w:left="1800" w:hanging="72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7B8D269D"/>
    <w:multiLevelType w:val="hybridMultilevel"/>
    <w:tmpl w:val="8DC06D92"/>
    <w:lvl w:ilvl="0" w:tplc="42426406">
      <w:start w:val="1"/>
      <w:numFmt w:val="upperRoman"/>
      <w:lvlText w:val="%1."/>
      <w:lvlJc w:val="right"/>
      <w:pPr>
        <w:ind w:left="1080" w:hanging="720"/>
      </w:pPr>
      <w:rPr>
        <w:rFonts w:hint="default"/>
        <w:b/>
      </w:rPr>
    </w:lvl>
    <w:lvl w:ilvl="1" w:tplc="FA02BDC8">
      <w:start w:val="1"/>
      <w:numFmt w:val="upperLetter"/>
      <w:lvlText w:val="%2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DCC46C8"/>
    <w:multiLevelType w:val="hybridMultilevel"/>
    <w:tmpl w:val="B40224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DCF4E72"/>
    <w:multiLevelType w:val="hybridMultilevel"/>
    <w:tmpl w:val="AA2C06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E7068F0"/>
    <w:multiLevelType w:val="hybridMultilevel"/>
    <w:tmpl w:val="70143958"/>
    <w:lvl w:ilvl="0" w:tplc="42426406">
      <w:start w:val="1"/>
      <w:numFmt w:val="upperRoman"/>
      <w:lvlText w:val="%1."/>
      <w:lvlJc w:val="right"/>
      <w:pPr>
        <w:ind w:left="1080" w:hanging="720"/>
      </w:pPr>
      <w:rPr>
        <w:rFonts w:hint="default"/>
        <w:b/>
      </w:rPr>
    </w:lvl>
    <w:lvl w:ilvl="1" w:tplc="FA02BDC8">
      <w:start w:val="1"/>
      <w:numFmt w:val="upperLetter"/>
      <w:lvlText w:val="%2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F6812B7"/>
    <w:multiLevelType w:val="hybridMultilevel"/>
    <w:tmpl w:val="08840ED8"/>
    <w:lvl w:ilvl="0" w:tplc="B7E2F060">
      <w:start w:val="1"/>
      <w:numFmt w:val="upperRoman"/>
      <w:lvlText w:val="%1."/>
      <w:lvlJc w:val="right"/>
      <w:pPr>
        <w:tabs>
          <w:tab w:val="num" w:pos="720"/>
        </w:tabs>
        <w:ind w:left="720" w:hanging="576"/>
      </w:pPr>
      <w:rPr>
        <w:rFonts w:ascii="Times New Roman" w:hAnsi="Times New Roman" w:cs="Times New Roman" w:hint="default"/>
        <w:b/>
        <w:i w:val="0"/>
      </w:rPr>
    </w:lvl>
    <w:lvl w:ilvl="1" w:tplc="04090015">
      <w:start w:val="1"/>
      <w:numFmt w:val="upp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2"/>
  </w:num>
  <w:num w:numId="2">
    <w:abstractNumId w:val="7"/>
  </w:num>
  <w:num w:numId="3">
    <w:abstractNumId w:val="1"/>
  </w:num>
  <w:num w:numId="4">
    <w:abstractNumId w:val="29"/>
  </w:num>
  <w:num w:numId="5">
    <w:abstractNumId w:val="39"/>
  </w:num>
  <w:num w:numId="6">
    <w:abstractNumId w:val="19"/>
  </w:num>
  <w:num w:numId="7">
    <w:abstractNumId w:val="5"/>
  </w:num>
  <w:num w:numId="8">
    <w:abstractNumId w:val="22"/>
  </w:num>
  <w:num w:numId="9">
    <w:abstractNumId w:val="6"/>
  </w:num>
  <w:num w:numId="10">
    <w:abstractNumId w:val="11"/>
  </w:num>
  <w:num w:numId="11">
    <w:abstractNumId w:val="21"/>
  </w:num>
  <w:num w:numId="12">
    <w:abstractNumId w:val="25"/>
  </w:num>
  <w:num w:numId="13">
    <w:abstractNumId w:val="0"/>
  </w:num>
  <w:num w:numId="14">
    <w:abstractNumId w:val="8"/>
  </w:num>
  <w:num w:numId="15">
    <w:abstractNumId w:val="2"/>
  </w:num>
  <w:num w:numId="16">
    <w:abstractNumId w:val="36"/>
  </w:num>
  <w:num w:numId="17">
    <w:abstractNumId w:val="35"/>
  </w:num>
  <w:num w:numId="18">
    <w:abstractNumId w:val="27"/>
  </w:num>
  <w:num w:numId="19">
    <w:abstractNumId w:val="32"/>
  </w:num>
  <w:num w:numId="20">
    <w:abstractNumId w:val="18"/>
  </w:num>
  <w:num w:numId="21">
    <w:abstractNumId w:val="17"/>
  </w:num>
  <w:num w:numId="22">
    <w:abstractNumId w:val="13"/>
  </w:num>
  <w:num w:numId="23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4"/>
  </w:num>
  <w:num w:numId="25">
    <w:abstractNumId w:val="31"/>
  </w:num>
  <w:num w:numId="26">
    <w:abstractNumId w:val="26"/>
  </w:num>
  <w:num w:numId="27">
    <w:abstractNumId w:val="30"/>
  </w:num>
  <w:num w:numId="28">
    <w:abstractNumId w:val="24"/>
  </w:num>
  <w:num w:numId="29">
    <w:abstractNumId w:val="33"/>
  </w:num>
  <w:num w:numId="30">
    <w:abstractNumId w:val="23"/>
  </w:num>
  <w:num w:numId="31">
    <w:abstractNumId w:val="28"/>
  </w:num>
  <w:num w:numId="32">
    <w:abstractNumId w:val="38"/>
  </w:num>
  <w:num w:numId="33">
    <w:abstractNumId w:val="16"/>
  </w:num>
  <w:num w:numId="34">
    <w:abstractNumId w:val="41"/>
  </w:num>
  <w:num w:numId="35">
    <w:abstractNumId w:val="20"/>
  </w:num>
  <w:num w:numId="36">
    <w:abstractNumId w:val="12"/>
  </w:num>
  <w:num w:numId="37">
    <w:abstractNumId w:val="3"/>
  </w:num>
  <w:num w:numId="38">
    <w:abstractNumId w:val="34"/>
  </w:num>
  <w:num w:numId="39">
    <w:abstractNumId w:val="4"/>
  </w:num>
  <w:num w:numId="40">
    <w:abstractNumId w:val="10"/>
  </w:num>
  <w:num w:numId="41">
    <w:abstractNumId w:val="15"/>
  </w:num>
  <w:num w:numId="42">
    <w:abstractNumId w:val="9"/>
  </w:num>
  <w:num w:numId="43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NLI0NzIwtzA0NzdQ0lEKTi0uzszPAykwMqwFAEl5+LktAAAA"/>
  </w:docVars>
  <w:rsids>
    <w:rsidRoot w:val="00E203EF"/>
    <w:rsid w:val="00000492"/>
    <w:rsid w:val="00016D63"/>
    <w:rsid w:val="0002228C"/>
    <w:rsid w:val="00030D78"/>
    <w:rsid w:val="00044051"/>
    <w:rsid w:val="0005295F"/>
    <w:rsid w:val="00053A50"/>
    <w:rsid w:val="000544B1"/>
    <w:rsid w:val="00057E87"/>
    <w:rsid w:val="00067B0F"/>
    <w:rsid w:val="00080EDC"/>
    <w:rsid w:val="000857CB"/>
    <w:rsid w:val="0008615B"/>
    <w:rsid w:val="00094E7B"/>
    <w:rsid w:val="000A408C"/>
    <w:rsid w:val="000B4CDC"/>
    <w:rsid w:val="000C0A29"/>
    <w:rsid w:val="000C1F6B"/>
    <w:rsid w:val="000C3B5C"/>
    <w:rsid w:val="000C45E8"/>
    <w:rsid w:val="000C52E0"/>
    <w:rsid w:val="000D1DBE"/>
    <w:rsid w:val="000D2A9C"/>
    <w:rsid w:val="000D475B"/>
    <w:rsid w:val="000D4E69"/>
    <w:rsid w:val="000D73DC"/>
    <w:rsid w:val="000E1439"/>
    <w:rsid w:val="000E14B2"/>
    <w:rsid w:val="000E1A45"/>
    <w:rsid w:val="000E4876"/>
    <w:rsid w:val="00111893"/>
    <w:rsid w:val="00126D7C"/>
    <w:rsid w:val="00126EC3"/>
    <w:rsid w:val="00127036"/>
    <w:rsid w:val="001307A8"/>
    <w:rsid w:val="001330A3"/>
    <w:rsid w:val="00143176"/>
    <w:rsid w:val="00143A6C"/>
    <w:rsid w:val="0015625E"/>
    <w:rsid w:val="00156BC6"/>
    <w:rsid w:val="00165338"/>
    <w:rsid w:val="001701BE"/>
    <w:rsid w:val="001824C5"/>
    <w:rsid w:val="0018572F"/>
    <w:rsid w:val="00185E90"/>
    <w:rsid w:val="00191046"/>
    <w:rsid w:val="00193A3E"/>
    <w:rsid w:val="0019784D"/>
    <w:rsid w:val="001B3ADF"/>
    <w:rsid w:val="001B3E84"/>
    <w:rsid w:val="001B592C"/>
    <w:rsid w:val="001B780F"/>
    <w:rsid w:val="001C2101"/>
    <w:rsid w:val="001C3859"/>
    <w:rsid w:val="001C7334"/>
    <w:rsid w:val="001D2E96"/>
    <w:rsid w:val="001D7610"/>
    <w:rsid w:val="001E0E7B"/>
    <w:rsid w:val="001E6C0B"/>
    <w:rsid w:val="001E70B4"/>
    <w:rsid w:val="001E75C1"/>
    <w:rsid w:val="001F6576"/>
    <w:rsid w:val="0021640E"/>
    <w:rsid w:val="00217E9E"/>
    <w:rsid w:val="002233EA"/>
    <w:rsid w:val="002379CF"/>
    <w:rsid w:val="002425E7"/>
    <w:rsid w:val="00244E60"/>
    <w:rsid w:val="00244F2A"/>
    <w:rsid w:val="00245759"/>
    <w:rsid w:val="00257D8C"/>
    <w:rsid w:val="00260A2F"/>
    <w:rsid w:val="0026548B"/>
    <w:rsid w:val="00270148"/>
    <w:rsid w:val="00270B8E"/>
    <w:rsid w:val="002739C4"/>
    <w:rsid w:val="00273B22"/>
    <w:rsid w:val="00277724"/>
    <w:rsid w:val="00282CE9"/>
    <w:rsid w:val="00294627"/>
    <w:rsid w:val="00294BC1"/>
    <w:rsid w:val="002A2A3C"/>
    <w:rsid w:val="002B4C5C"/>
    <w:rsid w:val="002B6EF7"/>
    <w:rsid w:val="002C1EA2"/>
    <w:rsid w:val="002C28B3"/>
    <w:rsid w:val="002D63DC"/>
    <w:rsid w:val="002D7929"/>
    <w:rsid w:val="002E10DE"/>
    <w:rsid w:val="002F13CE"/>
    <w:rsid w:val="002F2E7F"/>
    <w:rsid w:val="002F7BB6"/>
    <w:rsid w:val="003064DF"/>
    <w:rsid w:val="003102BB"/>
    <w:rsid w:val="00311796"/>
    <w:rsid w:val="003119AA"/>
    <w:rsid w:val="00315E95"/>
    <w:rsid w:val="00320DC2"/>
    <w:rsid w:val="003221CA"/>
    <w:rsid w:val="00322315"/>
    <w:rsid w:val="00323E4B"/>
    <w:rsid w:val="003326A0"/>
    <w:rsid w:val="00333D61"/>
    <w:rsid w:val="0033696B"/>
    <w:rsid w:val="00342CB3"/>
    <w:rsid w:val="00343250"/>
    <w:rsid w:val="00344817"/>
    <w:rsid w:val="003476B2"/>
    <w:rsid w:val="00355194"/>
    <w:rsid w:val="00361246"/>
    <w:rsid w:val="00362194"/>
    <w:rsid w:val="00377475"/>
    <w:rsid w:val="00386474"/>
    <w:rsid w:val="0039247E"/>
    <w:rsid w:val="00396299"/>
    <w:rsid w:val="003977CE"/>
    <w:rsid w:val="003A41D9"/>
    <w:rsid w:val="003A4A39"/>
    <w:rsid w:val="003A54D6"/>
    <w:rsid w:val="003A7F19"/>
    <w:rsid w:val="003C383B"/>
    <w:rsid w:val="003E0ABB"/>
    <w:rsid w:val="003E5600"/>
    <w:rsid w:val="003F286D"/>
    <w:rsid w:val="003F4E3C"/>
    <w:rsid w:val="003F73E9"/>
    <w:rsid w:val="003F7530"/>
    <w:rsid w:val="003F75FE"/>
    <w:rsid w:val="00400A34"/>
    <w:rsid w:val="004053ED"/>
    <w:rsid w:val="0041175E"/>
    <w:rsid w:val="004135A1"/>
    <w:rsid w:val="00417479"/>
    <w:rsid w:val="00423FBE"/>
    <w:rsid w:val="00432971"/>
    <w:rsid w:val="00434E3B"/>
    <w:rsid w:val="00440ADD"/>
    <w:rsid w:val="00463AE0"/>
    <w:rsid w:val="004728D6"/>
    <w:rsid w:val="004737A8"/>
    <w:rsid w:val="00475F50"/>
    <w:rsid w:val="004822CA"/>
    <w:rsid w:val="004904D2"/>
    <w:rsid w:val="0049293F"/>
    <w:rsid w:val="004A06C5"/>
    <w:rsid w:val="004A2586"/>
    <w:rsid w:val="004B475A"/>
    <w:rsid w:val="004C0F6F"/>
    <w:rsid w:val="004C1CCF"/>
    <w:rsid w:val="004C5A3A"/>
    <w:rsid w:val="004C6AD1"/>
    <w:rsid w:val="004D5858"/>
    <w:rsid w:val="004F0B01"/>
    <w:rsid w:val="004F3D9D"/>
    <w:rsid w:val="004F63FA"/>
    <w:rsid w:val="004F6D67"/>
    <w:rsid w:val="00503125"/>
    <w:rsid w:val="00503F81"/>
    <w:rsid w:val="00515B92"/>
    <w:rsid w:val="005164EA"/>
    <w:rsid w:val="00517CC2"/>
    <w:rsid w:val="00520B00"/>
    <w:rsid w:val="00523F6F"/>
    <w:rsid w:val="005241FE"/>
    <w:rsid w:val="00524D9F"/>
    <w:rsid w:val="00525AD1"/>
    <w:rsid w:val="00530ABA"/>
    <w:rsid w:val="005379EE"/>
    <w:rsid w:val="00537E75"/>
    <w:rsid w:val="00537F55"/>
    <w:rsid w:val="00540133"/>
    <w:rsid w:val="00543009"/>
    <w:rsid w:val="005437B4"/>
    <w:rsid w:val="00545262"/>
    <w:rsid w:val="005536CA"/>
    <w:rsid w:val="00556D11"/>
    <w:rsid w:val="00560364"/>
    <w:rsid w:val="005618EF"/>
    <w:rsid w:val="00563680"/>
    <w:rsid w:val="00563FF8"/>
    <w:rsid w:val="0056721D"/>
    <w:rsid w:val="00572AA5"/>
    <w:rsid w:val="00573F05"/>
    <w:rsid w:val="00577A3F"/>
    <w:rsid w:val="0059231D"/>
    <w:rsid w:val="00595938"/>
    <w:rsid w:val="00596747"/>
    <w:rsid w:val="005A32D0"/>
    <w:rsid w:val="005A53E0"/>
    <w:rsid w:val="005B788A"/>
    <w:rsid w:val="005B78D8"/>
    <w:rsid w:val="005C6F44"/>
    <w:rsid w:val="005D28A6"/>
    <w:rsid w:val="005E2D73"/>
    <w:rsid w:val="005F2176"/>
    <w:rsid w:val="005F2E1F"/>
    <w:rsid w:val="005F4B79"/>
    <w:rsid w:val="00614A1E"/>
    <w:rsid w:val="006205E6"/>
    <w:rsid w:val="00622437"/>
    <w:rsid w:val="00631629"/>
    <w:rsid w:val="00632A99"/>
    <w:rsid w:val="006418B8"/>
    <w:rsid w:val="00646646"/>
    <w:rsid w:val="00657A77"/>
    <w:rsid w:val="0066147C"/>
    <w:rsid w:val="00675F17"/>
    <w:rsid w:val="00676086"/>
    <w:rsid w:val="006760DF"/>
    <w:rsid w:val="006764AC"/>
    <w:rsid w:val="00676F85"/>
    <w:rsid w:val="006950C1"/>
    <w:rsid w:val="006954F5"/>
    <w:rsid w:val="006A28D8"/>
    <w:rsid w:val="006A299C"/>
    <w:rsid w:val="006A2A1D"/>
    <w:rsid w:val="006B0727"/>
    <w:rsid w:val="006B11F7"/>
    <w:rsid w:val="006B6B21"/>
    <w:rsid w:val="006C0C9B"/>
    <w:rsid w:val="006C78BE"/>
    <w:rsid w:val="006D5CEB"/>
    <w:rsid w:val="006E1C72"/>
    <w:rsid w:val="006E3A77"/>
    <w:rsid w:val="006F1235"/>
    <w:rsid w:val="006F1ACE"/>
    <w:rsid w:val="006F5273"/>
    <w:rsid w:val="006F76D1"/>
    <w:rsid w:val="006F799C"/>
    <w:rsid w:val="0070072E"/>
    <w:rsid w:val="00705CFF"/>
    <w:rsid w:val="00707C84"/>
    <w:rsid w:val="00711DFB"/>
    <w:rsid w:val="00721E67"/>
    <w:rsid w:val="00725A04"/>
    <w:rsid w:val="007366A8"/>
    <w:rsid w:val="00740C39"/>
    <w:rsid w:val="0075469D"/>
    <w:rsid w:val="00757A7C"/>
    <w:rsid w:val="0076116E"/>
    <w:rsid w:val="00761B72"/>
    <w:rsid w:val="00762C77"/>
    <w:rsid w:val="00774C13"/>
    <w:rsid w:val="0077558D"/>
    <w:rsid w:val="00777E9A"/>
    <w:rsid w:val="007828FD"/>
    <w:rsid w:val="007968A0"/>
    <w:rsid w:val="007979FF"/>
    <w:rsid w:val="007A6A9E"/>
    <w:rsid w:val="007B2E5E"/>
    <w:rsid w:val="007C0D91"/>
    <w:rsid w:val="007C5F27"/>
    <w:rsid w:val="007D10FD"/>
    <w:rsid w:val="007D2540"/>
    <w:rsid w:val="007D2E8F"/>
    <w:rsid w:val="007D2F3E"/>
    <w:rsid w:val="007D36E7"/>
    <w:rsid w:val="007E1C29"/>
    <w:rsid w:val="007F2DAB"/>
    <w:rsid w:val="007F334C"/>
    <w:rsid w:val="0080006C"/>
    <w:rsid w:val="008006E2"/>
    <w:rsid w:val="00803351"/>
    <w:rsid w:val="00831860"/>
    <w:rsid w:val="00835494"/>
    <w:rsid w:val="008531E4"/>
    <w:rsid w:val="008547E1"/>
    <w:rsid w:val="00857EF2"/>
    <w:rsid w:val="00863722"/>
    <w:rsid w:val="00863F8B"/>
    <w:rsid w:val="0086619D"/>
    <w:rsid w:val="0088382A"/>
    <w:rsid w:val="0088431A"/>
    <w:rsid w:val="00885DF3"/>
    <w:rsid w:val="008912E7"/>
    <w:rsid w:val="00892E42"/>
    <w:rsid w:val="00892EA8"/>
    <w:rsid w:val="008A6DAD"/>
    <w:rsid w:val="008C0C3E"/>
    <w:rsid w:val="008D3754"/>
    <w:rsid w:val="008D5E90"/>
    <w:rsid w:val="008D6DFF"/>
    <w:rsid w:val="008D7CFF"/>
    <w:rsid w:val="008E0146"/>
    <w:rsid w:val="008F74F6"/>
    <w:rsid w:val="00903A81"/>
    <w:rsid w:val="00916C35"/>
    <w:rsid w:val="009203AE"/>
    <w:rsid w:val="009247C5"/>
    <w:rsid w:val="009262C0"/>
    <w:rsid w:val="00930970"/>
    <w:rsid w:val="009324E4"/>
    <w:rsid w:val="00935CB3"/>
    <w:rsid w:val="00937650"/>
    <w:rsid w:val="0095496C"/>
    <w:rsid w:val="00954BE7"/>
    <w:rsid w:val="00954E68"/>
    <w:rsid w:val="00955700"/>
    <w:rsid w:val="00957E11"/>
    <w:rsid w:val="0096386E"/>
    <w:rsid w:val="0096491D"/>
    <w:rsid w:val="00975CDF"/>
    <w:rsid w:val="00976BEB"/>
    <w:rsid w:val="00985757"/>
    <w:rsid w:val="00993AAA"/>
    <w:rsid w:val="009959A7"/>
    <w:rsid w:val="009A21BF"/>
    <w:rsid w:val="009A267C"/>
    <w:rsid w:val="009A3EAA"/>
    <w:rsid w:val="009A4493"/>
    <w:rsid w:val="009A4C6F"/>
    <w:rsid w:val="009A4E45"/>
    <w:rsid w:val="009C0001"/>
    <w:rsid w:val="009C41E9"/>
    <w:rsid w:val="009C751E"/>
    <w:rsid w:val="009C7C22"/>
    <w:rsid w:val="009D7E30"/>
    <w:rsid w:val="009E02F9"/>
    <w:rsid w:val="009F0D01"/>
    <w:rsid w:val="009F1F94"/>
    <w:rsid w:val="009F6449"/>
    <w:rsid w:val="009F75E6"/>
    <w:rsid w:val="00A21E00"/>
    <w:rsid w:val="00A32C43"/>
    <w:rsid w:val="00A356E3"/>
    <w:rsid w:val="00A366A7"/>
    <w:rsid w:val="00A36B68"/>
    <w:rsid w:val="00A42D75"/>
    <w:rsid w:val="00A439EB"/>
    <w:rsid w:val="00A44F7E"/>
    <w:rsid w:val="00A477E1"/>
    <w:rsid w:val="00A52BED"/>
    <w:rsid w:val="00A52FBA"/>
    <w:rsid w:val="00A55598"/>
    <w:rsid w:val="00A565BA"/>
    <w:rsid w:val="00A576A0"/>
    <w:rsid w:val="00A61029"/>
    <w:rsid w:val="00A61B2D"/>
    <w:rsid w:val="00A61CA7"/>
    <w:rsid w:val="00A660F1"/>
    <w:rsid w:val="00A706E2"/>
    <w:rsid w:val="00A73D7A"/>
    <w:rsid w:val="00A77A77"/>
    <w:rsid w:val="00A81E1A"/>
    <w:rsid w:val="00AA21B7"/>
    <w:rsid w:val="00AA6709"/>
    <w:rsid w:val="00AB3199"/>
    <w:rsid w:val="00AC521C"/>
    <w:rsid w:val="00AD22E8"/>
    <w:rsid w:val="00AD2BFF"/>
    <w:rsid w:val="00AE152F"/>
    <w:rsid w:val="00AE3D72"/>
    <w:rsid w:val="00AF4AA0"/>
    <w:rsid w:val="00AF67BC"/>
    <w:rsid w:val="00B0369B"/>
    <w:rsid w:val="00B0674C"/>
    <w:rsid w:val="00B069C9"/>
    <w:rsid w:val="00B07492"/>
    <w:rsid w:val="00B103FF"/>
    <w:rsid w:val="00B4727F"/>
    <w:rsid w:val="00B54B5E"/>
    <w:rsid w:val="00B5755B"/>
    <w:rsid w:val="00B61683"/>
    <w:rsid w:val="00B62208"/>
    <w:rsid w:val="00B622C1"/>
    <w:rsid w:val="00B6340F"/>
    <w:rsid w:val="00B731C4"/>
    <w:rsid w:val="00B754E1"/>
    <w:rsid w:val="00B80CF4"/>
    <w:rsid w:val="00B867D6"/>
    <w:rsid w:val="00B92A58"/>
    <w:rsid w:val="00BA0EC7"/>
    <w:rsid w:val="00BA460C"/>
    <w:rsid w:val="00BA4A12"/>
    <w:rsid w:val="00BB38F8"/>
    <w:rsid w:val="00BB4675"/>
    <w:rsid w:val="00BD5B37"/>
    <w:rsid w:val="00BE68E6"/>
    <w:rsid w:val="00BF4E80"/>
    <w:rsid w:val="00C151AD"/>
    <w:rsid w:val="00C23D4C"/>
    <w:rsid w:val="00C2795C"/>
    <w:rsid w:val="00C3290D"/>
    <w:rsid w:val="00C33B4F"/>
    <w:rsid w:val="00C352C4"/>
    <w:rsid w:val="00C4299E"/>
    <w:rsid w:val="00C4348A"/>
    <w:rsid w:val="00C43EF8"/>
    <w:rsid w:val="00C463BC"/>
    <w:rsid w:val="00C52CA6"/>
    <w:rsid w:val="00C53D5C"/>
    <w:rsid w:val="00C61507"/>
    <w:rsid w:val="00C67801"/>
    <w:rsid w:val="00C77556"/>
    <w:rsid w:val="00C81B4D"/>
    <w:rsid w:val="00C90E6F"/>
    <w:rsid w:val="00C943BE"/>
    <w:rsid w:val="00C946C0"/>
    <w:rsid w:val="00C94C99"/>
    <w:rsid w:val="00CB53F4"/>
    <w:rsid w:val="00CB5920"/>
    <w:rsid w:val="00CB5ADE"/>
    <w:rsid w:val="00CB6ACC"/>
    <w:rsid w:val="00CB6B44"/>
    <w:rsid w:val="00CD7C19"/>
    <w:rsid w:val="00CE013B"/>
    <w:rsid w:val="00CE1722"/>
    <w:rsid w:val="00CF27C2"/>
    <w:rsid w:val="00CF6E4F"/>
    <w:rsid w:val="00D0217F"/>
    <w:rsid w:val="00D1709A"/>
    <w:rsid w:val="00D21358"/>
    <w:rsid w:val="00D24675"/>
    <w:rsid w:val="00D24F97"/>
    <w:rsid w:val="00D2518B"/>
    <w:rsid w:val="00D270B4"/>
    <w:rsid w:val="00D36E08"/>
    <w:rsid w:val="00D4351F"/>
    <w:rsid w:val="00D44BFD"/>
    <w:rsid w:val="00D50009"/>
    <w:rsid w:val="00D559C4"/>
    <w:rsid w:val="00D5658F"/>
    <w:rsid w:val="00D57A28"/>
    <w:rsid w:val="00D601EE"/>
    <w:rsid w:val="00D62B65"/>
    <w:rsid w:val="00D65CF5"/>
    <w:rsid w:val="00D65F78"/>
    <w:rsid w:val="00D71546"/>
    <w:rsid w:val="00D807E2"/>
    <w:rsid w:val="00D822E4"/>
    <w:rsid w:val="00D84C22"/>
    <w:rsid w:val="00D87320"/>
    <w:rsid w:val="00D87AC2"/>
    <w:rsid w:val="00D92258"/>
    <w:rsid w:val="00DA08F0"/>
    <w:rsid w:val="00DA1BC3"/>
    <w:rsid w:val="00DA268A"/>
    <w:rsid w:val="00DA5825"/>
    <w:rsid w:val="00DA6FA8"/>
    <w:rsid w:val="00DB151C"/>
    <w:rsid w:val="00DB1CBF"/>
    <w:rsid w:val="00DB2CA7"/>
    <w:rsid w:val="00DB43FB"/>
    <w:rsid w:val="00DB4674"/>
    <w:rsid w:val="00DB5D92"/>
    <w:rsid w:val="00DB72EF"/>
    <w:rsid w:val="00DC21B5"/>
    <w:rsid w:val="00DC4A10"/>
    <w:rsid w:val="00DC65D4"/>
    <w:rsid w:val="00DD0EE8"/>
    <w:rsid w:val="00DD256A"/>
    <w:rsid w:val="00DF1945"/>
    <w:rsid w:val="00DF2819"/>
    <w:rsid w:val="00E00BF3"/>
    <w:rsid w:val="00E01183"/>
    <w:rsid w:val="00E03645"/>
    <w:rsid w:val="00E110C3"/>
    <w:rsid w:val="00E203EF"/>
    <w:rsid w:val="00E34DBB"/>
    <w:rsid w:val="00E402F6"/>
    <w:rsid w:val="00E4194D"/>
    <w:rsid w:val="00E438E7"/>
    <w:rsid w:val="00E63A34"/>
    <w:rsid w:val="00E671DF"/>
    <w:rsid w:val="00E7288D"/>
    <w:rsid w:val="00E81F26"/>
    <w:rsid w:val="00E84101"/>
    <w:rsid w:val="00E96D11"/>
    <w:rsid w:val="00EA1908"/>
    <w:rsid w:val="00EB125A"/>
    <w:rsid w:val="00EB6F0F"/>
    <w:rsid w:val="00EC1A54"/>
    <w:rsid w:val="00EC6AAF"/>
    <w:rsid w:val="00ED5FA3"/>
    <w:rsid w:val="00EE4A64"/>
    <w:rsid w:val="00EF79EB"/>
    <w:rsid w:val="00F13782"/>
    <w:rsid w:val="00F16322"/>
    <w:rsid w:val="00F16432"/>
    <w:rsid w:val="00F240F7"/>
    <w:rsid w:val="00F25AB3"/>
    <w:rsid w:val="00F32EE7"/>
    <w:rsid w:val="00F403F1"/>
    <w:rsid w:val="00F470B3"/>
    <w:rsid w:val="00F516EF"/>
    <w:rsid w:val="00F51D40"/>
    <w:rsid w:val="00F53584"/>
    <w:rsid w:val="00F603A5"/>
    <w:rsid w:val="00F632E3"/>
    <w:rsid w:val="00F65E17"/>
    <w:rsid w:val="00F669ED"/>
    <w:rsid w:val="00F70B5F"/>
    <w:rsid w:val="00F71A4D"/>
    <w:rsid w:val="00F73E4C"/>
    <w:rsid w:val="00F94C2F"/>
    <w:rsid w:val="00FA6BE3"/>
    <w:rsid w:val="00FB0C0C"/>
    <w:rsid w:val="00FC21B7"/>
    <w:rsid w:val="00FC3D09"/>
    <w:rsid w:val="00FC5511"/>
    <w:rsid w:val="00FD2485"/>
    <w:rsid w:val="00FE47FA"/>
    <w:rsid w:val="00FF0214"/>
    <w:rsid w:val="00FF2540"/>
    <w:rsid w:val="00FF61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8673"/>
    <o:shapelayout v:ext="edit">
      <o:idmap v:ext="edit" data="1"/>
    </o:shapelayout>
  </w:shapeDefaults>
  <w:decimalSymbol w:val="."/>
  <w:listSeparator w:val=","/>
  <w14:docId w14:val="10C3D230"/>
  <w14:defaultImageDpi w14:val="330"/>
  <w15:docId w15:val="{1F733A2D-28DE-487E-A776-1DD74B348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6F4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F44"/>
  </w:style>
  <w:style w:type="paragraph" w:styleId="Footer">
    <w:name w:val="footer"/>
    <w:basedOn w:val="Normal"/>
    <w:link w:val="FooterChar"/>
    <w:uiPriority w:val="99"/>
    <w:unhideWhenUsed/>
    <w:rsid w:val="005C6F4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F44"/>
  </w:style>
  <w:style w:type="paragraph" w:styleId="BalloonText">
    <w:name w:val="Balloon Text"/>
    <w:basedOn w:val="Normal"/>
    <w:link w:val="BalloonTextChar"/>
    <w:uiPriority w:val="99"/>
    <w:semiHidden/>
    <w:unhideWhenUsed/>
    <w:rsid w:val="005C6F44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C6F44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892E42"/>
    <w:pPr>
      <w:ind w:left="720"/>
    </w:pPr>
    <w:rPr>
      <w:rFonts w:ascii="Times New Roman" w:eastAsia="Times New Roman" w:hAnsi="Times New Roman"/>
    </w:rPr>
  </w:style>
  <w:style w:type="character" w:styleId="Hyperlink">
    <w:name w:val="Hyperlink"/>
    <w:rsid w:val="00892E4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C21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C21B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C21B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21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21B7"/>
    <w:rPr>
      <w:b/>
      <w:bCs/>
    </w:rPr>
  </w:style>
  <w:style w:type="paragraph" w:styleId="Revision">
    <w:name w:val="Revision"/>
    <w:hidden/>
    <w:uiPriority w:val="99"/>
    <w:semiHidden/>
    <w:rsid w:val="00FC21B7"/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937650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937650"/>
    <w:rPr>
      <w:rFonts w:ascii="Calibri" w:eastAsiaTheme="minorHAnsi" w:hAnsi="Calibri" w:cstheme="minorBidi"/>
      <w:sz w:val="22"/>
      <w:szCs w:val="2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619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6619D"/>
    <w:rPr>
      <w:color w:val="800080" w:themeColor="followedHyperlink"/>
      <w:u w:val="single"/>
    </w:rPr>
  </w:style>
  <w:style w:type="paragraph" w:customStyle="1" w:styleId="Default">
    <w:name w:val="Default"/>
    <w:rsid w:val="004F0B01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9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5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8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4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41F2D32-7BF1-49CE-954C-F89EDE12DC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69</Words>
  <Characters>9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lmar, Inc.</Company>
  <LinksUpToDate>false</LinksUpToDate>
  <CharactersWithSpaces>1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ael Ames</dc:creator>
  <cp:lastModifiedBy>RK</cp:lastModifiedBy>
  <cp:revision>2</cp:revision>
  <cp:lastPrinted>2021-02-10T18:23:00Z</cp:lastPrinted>
  <dcterms:created xsi:type="dcterms:W3CDTF">2021-04-07T14:07:00Z</dcterms:created>
  <dcterms:modified xsi:type="dcterms:W3CDTF">2021-04-07T14:07:00Z</dcterms:modified>
</cp:coreProperties>
</file>